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льсалем Шак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58426"/>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58426"/>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3076"/>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3076"/>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18962"/>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18962"/>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3093951"/>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3093951"/>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555209"/>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555209"/>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551003"/>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51003"/>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576353"/>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576353"/>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576577"/>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576577"/>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555386"/>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555386"/>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365322"/>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365322"/>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льсалем Шакер</dc:creator>
  <dc:language>ru-RU</dc:language>
  <cp:keywords/>
  <dcterms:created xsi:type="dcterms:W3CDTF">2025-08-31T08:03:22Z</dcterms:created>
  <dcterms:modified xsi:type="dcterms:W3CDTF">2025-08-31T08: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